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47F4B4" w14:textId="59DD468E" w:rsidR="00303575" w:rsidRDefault="00303575" w:rsidP="00303575">
      <w:pPr>
        <w:pStyle w:val="Heading1"/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332DA713" wp14:editId="7702CB00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2823210" cy="1524000"/>
            <wp:effectExtent l="0" t="0" r="0" b="0"/>
            <wp:wrapTight wrapText="bothSides">
              <wp:wrapPolygon edited="0">
                <wp:start x="0" y="0"/>
                <wp:lineTo x="0" y="21330"/>
                <wp:lineTo x="21425" y="21330"/>
                <wp:lineTo x="21425" y="0"/>
                <wp:lineTo x="0" y="0"/>
              </wp:wrapPolygon>
            </wp:wrapTight>
            <wp:docPr id="188984933" name="Picture 1" descr="A blue and green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84933" name="Picture 1" descr="A blue and green text&#10;&#10;AI-generated content may be incorrec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321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2702C8" w14:textId="4ECBC4C1" w:rsidR="00B228D8" w:rsidRDefault="00455259" w:rsidP="00303575">
      <w:pPr>
        <w:pStyle w:val="Heading1"/>
        <w:jc w:val="center"/>
        <w:rPr>
          <w:lang w:val="en-US"/>
        </w:rPr>
      </w:pPr>
      <w:r>
        <w:rPr>
          <w:lang w:val="en-US"/>
        </w:rPr>
        <w:t>Essential Eight Configuration &amp; Validation Report</w:t>
      </w:r>
    </w:p>
    <w:p w14:paraId="60E00BCA" w14:textId="77777777" w:rsidR="00303575" w:rsidRDefault="00303575" w:rsidP="00455259">
      <w:pPr>
        <w:rPr>
          <w:b/>
          <w:bCs/>
          <w:lang w:val="en-US"/>
        </w:rPr>
        <w:sectPr w:rsidR="00303575"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4338A30" w14:textId="39714407" w:rsidR="00455259" w:rsidRDefault="00455259" w:rsidP="00303575">
      <w:pPr>
        <w:jc w:val="center"/>
        <w:rPr>
          <w:i/>
          <w:iCs/>
          <w:lang w:val="en-US"/>
        </w:rPr>
      </w:pPr>
      <w:proofErr w:type="gramStart"/>
      <w:r>
        <w:rPr>
          <w:b/>
          <w:bCs/>
          <w:lang w:val="en-US"/>
        </w:rPr>
        <w:t xml:space="preserve">Date: </w:t>
      </w:r>
      <w:r w:rsidRPr="00455259">
        <w:rPr>
          <w:i/>
          <w:iCs/>
          <w:lang w:val="en-US"/>
        </w:rPr>
        <w:t>{</w:t>
      </w:r>
      <w:proofErr w:type="gramEnd"/>
      <w:r w:rsidRPr="00455259">
        <w:rPr>
          <w:i/>
          <w:iCs/>
          <w:lang w:val="en-US"/>
        </w:rPr>
        <w:t>Date Generated}</w:t>
      </w:r>
    </w:p>
    <w:p w14:paraId="498C98C8" w14:textId="7A9E92DF" w:rsidR="00455259" w:rsidRDefault="00455259" w:rsidP="00303575">
      <w:pPr>
        <w:jc w:val="center"/>
        <w:rPr>
          <w:lang w:val="en-US"/>
        </w:rPr>
      </w:pPr>
      <w:r>
        <w:rPr>
          <w:b/>
          <w:bCs/>
          <w:lang w:val="en-US"/>
        </w:rPr>
        <w:t xml:space="preserve">User ID/Session ID: </w:t>
      </w:r>
      <w:r w:rsidRPr="00837BF8">
        <w:rPr>
          <w:lang w:val="en-US"/>
        </w:rPr>
        <w:t>{</w:t>
      </w:r>
      <w:proofErr w:type="spellStart"/>
      <w:r w:rsidRPr="00837BF8">
        <w:rPr>
          <w:lang w:val="en-US"/>
        </w:rPr>
        <w:t>UniqueID</w:t>
      </w:r>
      <w:proofErr w:type="spellEnd"/>
      <w:r w:rsidRPr="00837BF8">
        <w:rPr>
          <w:lang w:val="en-US"/>
        </w:rPr>
        <w:t>}</w:t>
      </w:r>
    </w:p>
    <w:p w14:paraId="0E311D53" w14:textId="77777777" w:rsidR="00303575" w:rsidRDefault="00303575" w:rsidP="00455259">
      <w:pPr>
        <w:pStyle w:val="Heading2"/>
        <w:numPr>
          <w:ilvl w:val="0"/>
          <w:numId w:val="2"/>
        </w:numPr>
        <w:rPr>
          <w:lang w:val="en-US"/>
        </w:rPr>
        <w:sectPr w:rsidR="00303575" w:rsidSect="00303575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1D9B775B" w14:textId="3D1CAB19" w:rsidR="00455259" w:rsidRDefault="00455259" w:rsidP="00455259">
      <w:pPr>
        <w:pStyle w:val="Heading2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Executive Summary </w:t>
      </w:r>
    </w:p>
    <w:p w14:paraId="2D337240" w14:textId="2CBB850E" w:rsidR="00455259" w:rsidRPr="00455259" w:rsidRDefault="00455259" w:rsidP="00455259">
      <w:pPr>
        <w:rPr>
          <w:lang w:val="en-US"/>
        </w:rPr>
      </w:pPr>
      <w:r w:rsidRPr="00455259">
        <w:rPr>
          <w:lang w:val="en-US"/>
        </w:rPr>
        <w:t xml:space="preserve">This EC&amp;V scan </w:t>
      </w:r>
      <w:r w:rsidR="00BD6C48" w:rsidRPr="00455259">
        <w:rPr>
          <w:lang w:val="en-US"/>
        </w:rPr>
        <w:t>analyses</w:t>
      </w:r>
      <w:r w:rsidRPr="00455259">
        <w:rPr>
          <w:lang w:val="en-US"/>
        </w:rPr>
        <w:t xml:space="preserve"> the evidence uploaded against the Essential 8 mitigation strategies.</w:t>
      </w:r>
    </w:p>
    <w:p w14:paraId="392EE387" w14:textId="13849EAC" w:rsidR="00455259" w:rsidRDefault="00455259" w:rsidP="00455259">
      <w:pPr>
        <w:rPr>
          <w:lang w:val="en-US"/>
        </w:rPr>
      </w:pPr>
      <w:r w:rsidRPr="00455259">
        <w:rPr>
          <w:lang w:val="en-US"/>
        </w:rPr>
        <w:t>It provides a maturity level estimate per detected strategy, recommendations for improvement, and an appendix of the original evidence for transparency.</w:t>
      </w:r>
    </w:p>
    <w:p w14:paraId="77479898" w14:textId="01DC37D5" w:rsidR="00455259" w:rsidRDefault="00455259" w:rsidP="00455259">
      <w:pPr>
        <w:rPr>
          <w:lang w:val="en-US"/>
        </w:rPr>
      </w:pPr>
      <w:r w:rsidRPr="00455259">
        <w:rPr>
          <w:u w:val="single"/>
          <w:lang w:val="en-US"/>
        </w:rPr>
        <w:t>Note</w:t>
      </w:r>
      <w:r w:rsidRPr="00455259">
        <w:rPr>
          <w:lang w:val="en-US"/>
        </w:rPr>
        <w:t>: This is not a full audit. Results are based only on the uploaded evidence and may not reflect your complete security posture.</w:t>
      </w:r>
    </w:p>
    <w:p w14:paraId="1AD38F41" w14:textId="287C4E06" w:rsidR="00455259" w:rsidRPr="00BD6C48" w:rsidRDefault="00455259" w:rsidP="00BD6C48">
      <w:pPr>
        <w:pStyle w:val="Heading2"/>
        <w:numPr>
          <w:ilvl w:val="0"/>
          <w:numId w:val="2"/>
        </w:numPr>
      </w:pPr>
      <w:r w:rsidRPr="00BD6C48">
        <w:t xml:space="preserve">Definitions </w:t>
      </w:r>
    </w:p>
    <w:p w14:paraId="110BC480" w14:textId="77777777" w:rsidR="00455259" w:rsidRPr="00BD6C48" w:rsidRDefault="00455259" w:rsidP="00333CDF">
      <w:pPr>
        <w:pStyle w:val="Compact"/>
        <w:rPr>
          <w:sz w:val="22"/>
          <w:szCs w:val="22"/>
        </w:rPr>
      </w:pPr>
      <w:r w:rsidRPr="00BD6C48">
        <w:rPr>
          <w:b/>
          <w:bCs/>
          <w:sz w:val="22"/>
          <w:szCs w:val="22"/>
        </w:rPr>
        <w:t>Maturity Levels</w:t>
      </w:r>
      <w:r w:rsidRPr="00BD6C48">
        <w:rPr>
          <w:sz w:val="22"/>
          <w:szCs w:val="22"/>
        </w:rPr>
        <w:t>:</w:t>
      </w:r>
    </w:p>
    <w:p w14:paraId="0B7E2351" w14:textId="77777777" w:rsidR="00455259" w:rsidRPr="00BD6C48" w:rsidRDefault="00455259" w:rsidP="00455259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BD6C48">
        <w:rPr>
          <w:b/>
          <w:bCs/>
          <w:sz w:val="22"/>
          <w:szCs w:val="22"/>
        </w:rPr>
        <w:t>Level 0 (Initial)</w:t>
      </w:r>
      <w:r w:rsidRPr="00BD6C48">
        <w:rPr>
          <w:sz w:val="22"/>
          <w:szCs w:val="22"/>
        </w:rPr>
        <w:t>: No or ad-hoc implementation</w:t>
      </w:r>
    </w:p>
    <w:p w14:paraId="011D927A" w14:textId="77777777" w:rsidR="00455259" w:rsidRPr="00BD6C48" w:rsidRDefault="00455259" w:rsidP="00455259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BD6C48">
        <w:rPr>
          <w:b/>
          <w:bCs/>
          <w:sz w:val="22"/>
          <w:szCs w:val="22"/>
        </w:rPr>
        <w:t>Level 1 (Baseline)</w:t>
      </w:r>
      <w:r w:rsidRPr="00BD6C48">
        <w:rPr>
          <w:sz w:val="22"/>
          <w:szCs w:val="22"/>
        </w:rPr>
        <w:t>: All baseline criteria fully met</w:t>
      </w:r>
    </w:p>
    <w:p w14:paraId="668900B3" w14:textId="77777777" w:rsidR="00455259" w:rsidRPr="00BD6C48" w:rsidRDefault="00455259" w:rsidP="00455259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BD6C48">
        <w:rPr>
          <w:b/>
          <w:bCs/>
          <w:sz w:val="22"/>
          <w:szCs w:val="22"/>
        </w:rPr>
        <w:t>Level 2 (Maturity)</w:t>
      </w:r>
      <w:r w:rsidRPr="00BD6C48">
        <w:rPr>
          <w:sz w:val="22"/>
          <w:szCs w:val="22"/>
        </w:rPr>
        <w:t>: Baseline + advanced criteria fully met</w:t>
      </w:r>
    </w:p>
    <w:p w14:paraId="30ECBD94" w14:textId="77777777" w:rsidR="00455259" w:rsidRPr="00BD6C48" w:rsidRDefault="00455259" w:rsidP="00455259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BD6C48">
        <w:rPr>
          <w:b/>
          <w:bCs/>
          <w:sz w:val="22"/>
          <w:szCs w:val="22"/>
        </w:rPr>
        <w:t>Level 3 (Target)</w:t>
      </w:r>
      <w:r w:rsidRPr="00BD6C48">
        <w:rPr>
          <w:sz w:val="22"/>
          <w:szCs w:val="22"/>
        </w:rPr>
        <w:t>: Level 2 + continuous validation and automated enforcement</w:t>
      </w:r>
    </w:p>
    <w:p w14:paraId="774517C6" w14:textId="0BC3CC01" w:rsidR="00455259" w:rsidRDefault="00333CDF" w:rsidP="00333CDF">
      <w:pPr>
        <w:pStyle w:val="Heading2"/>
        <w:numPr>
          <w:ilvl w:val="0"/>
          <w:numId w:val="2"/>
        </w:numPr>
        <w:rPr>
          <w:lang w:val="en-US"/>
        </w:rPr>
      </w:pPr>
      <w:r>
        <w:rPr>
          <w:lang w:val="en-US"/>
        </w:rPr>
        <w:t>Detailed Findings &amp; Recommendations</w:t>
      </w:r>
    </w:p>
    <w:p w14:paraId="7B9957D7" w14:textId="0BA98F99" w:rsidR="00333CDF" w:rsidRPr="00333CDF" w:rsidRDefault="00333CDF" w:rsidP="00333CDF">
      <w:pPr>
        <w:rPr>
          <w:b/>
          <w:bCs/>
          <w:lang w:val="en-US"/>
        </w:rPr>
      </w:pPr>
      <w:r w:rsidRPr="00333CDF">
        <w:rPr>
          <w:b/>
          <w:bCs/>
          <w:lang w:val="en-US"/>
        </w:rPr>
        <w:t>Summary Table</w:t>
      </w:r>
      <w:r>
        <w:rPr>
          <w:b/>
          <w:bCs/>
          <w:lang w:val="en-US"/>
        </w:rPr>
        <w:t>:</w:t>
      </w:r>
    </w:p>
    <w:tbl>
      <w:tblPr>
        <w:tblStyle w:val="TableGrid"/>
        <w:tblW w:w="9432" w:type="dxa"/>
        <w:tblLook w:val="04A0" w:firstRow="1" w:lastRow="0" w:firstColumn="1" w:lastColumn="0" w:noHBand="0" w:noVBand="1"/>
      </w:tblPr>
      <w:tblGrid>
        <w:gridCol w:w="1380"/>
        <w:gridCol w:w="1579"/>
        <w:gridCol w:w="1229"/>
        <w:gridCol w:w="1362"/>
        <w:gridCol w:w="1133"/>
        <w:gridCol w:w="1445"/>
        <w:gridCol w:w="1304"/>
      </w:tblGrid>
      <w:tr w:rsidR="00837BF8" w:rsidRPr="00837BF8" w14:paraId="39BFC604" w14:textId="77777777" w:rsidTr="00B61D9D">
        <w:trPr>
          <w:trHeight w:val="639"/>
        </w:trPr>
        <w:tc>
          <w:tcPr>
            <w:tcW w:w="1380" w:type="dxa"/>
          </w:tcPr>
          <w:p w14:paraId="260A5DBF" w14:textId="77777777" w:rsidR="00B61D9D" w:rsidRPr="00837BF8" w:rsidRDefault="00B61D9D" w:rsidP="00B53025">
            <w:pPr>
              <w:rPr>
                <w:lang w:val="en-US"/>
              </w:rPr>
            </w:pPr>
            <w:r w:rsidRPr="00837BF8">
              <w:rPr>
                <w:lang w:val="en-US"/>
              </w:rPr>
              <w:t xml:space="preserve">Strategy </w:t>
            </w:r>
          </w:p>
        </w:tc>
        <w:tc>
          <w:tcPr>
            <w:tcW w:w="1579" w:type="dxa"/>
          </w:tcPr>
          <w:p w14:paraId="76BB2633" w14:textId="0C52BE5A" w:rsidR="00B61D9D" w:rsidRPr="00837BF8" w:rsidRDefault="00B61D9D" w:rsidP="00B53025">
            <w:pPr>
              <w:rPr>
                <w:lang w:val="en-US"/>
              </w:rPr>
            </w:pPr>
            <w:r w:rsidRPr="00837BF8">
              <w:rPr>
                <w:lang w:val="en-US"/>
              </w:rPr>
              <w:t>Test ID</w:t>
            </w:r>
          </w:p>
        </w:tc>
        <w:tc>
          <w:tcPr>
            <w:tcW w:w="1229" w:type="dxa"/>
          </w:tcPr>
          <w:p w14:paraId="22815111" w14:textId="400C3E8C" w:rsidR="00B61D9D" w:rsidRPr="00837BF8" w:rsidRDefault="00B61D9D" w:rsidP="00B53025">
            <w:pPr>
              <w:rPr>
                <w:lang w:val="en-US"/>
              </w:rPr>
            </w:pPr>
            <w:r w:rsidRPr="00837BF8">
              <w:rPr>
                <w:lang w:val="en-US"/>
              </w:rPr>
              <w:t>Sub-Strategy</w:t>
            </w:r>
          </w:p>
        </w:tc>
        <w:tc>
          <w:tcPr>
            <w:tcW w:w="1362" w:type="dxa"/>
          </w:tcPr>
          <w:p w14:paraId="04B56D1D" w14:textId="76FEA809" w:rsidR="00B61D9D" w:rsidRPr="00837BF8" w:rsidRDefault="00B61D9D" w:rsidP="00B53025">
            <w:pPr>
              <w:rPr>
                <w:lang w:val="en-US"/>
              </w:rPr>
            </w:pPr>
            <w:r w:rsidRPr="00837BF8">
              <w:rPr>
                <w:lang w:val="en-US"/>
              </w:rPr>
              <w:t>Detected Level</w:t>
            </w:r>
          </w:p>
        </w:tc>
        <w:tc>
          <w:tcPr>
            <w:tcW w:w="1133" w:type="dxa"/>
          </w:tcPr>
          <w:p w14:paraId="3F27AB4E" w14:textId="77777777" w:rsidR="00B61D9D" w:rsidRPr="00837BF8" w:rsidRDefault="00B61D9D" w:rsidP="00B53025">
            <w:pPr>
              <w:rPr>
                <w:lang w:val="en-US"/>
              </w:rPr>
            </w:pPr>
            <w:r w:rsidRPr="00837BF8">
              <w:rPr>
                <w:lang w:val="en-US"/>
              </w:rPr>
              <w:t>Target Level</w:t>
            </w:r>
          </w:p>
        </w:tc>
        <w:tc>
          <w:tcPr>
            <w:tcW w:w="1445" w:type="dxa"/>
          </w:tcPr>
          <w:p w14:paraId="6FE3AAE5" w14:textId="77777777" w:rsidR="00B61D9D" w:rsidRPr="00837BF8" w:rsidRDefault="00B61D9D" w:rsidP="00B53025">
            <w:pPr>
              <w:rPr>
                <w:lang w:val="en-US"/>
              </w:rPr>
            </w:pPr>
            <w:r w:rsidRPr="00837BF8">
              <w:rPr>
                <w:lang w:val="en-US"/>
              </w:rPr>
              <w:t>Pass/Fail</w:t>
            </w:r>
          </w:p>
        </w:tc>
        <w:tc>
          <w:tcPr>
            <w:tcW w:w="1304" w:type="dxa"/>
          </w:tcPr>
          <w:p w14:paraId="45611DC4" w14:textId="77777777" w:rsidR="00B61D9D" w:rsidRPr="00837BF8" w:rsidRDefault="00B61D9D" w:rsidP="00B53025">
            <w:pPr>
              <w:rPr>
                <w:lang w:val="en-US"/>
              </w:rPr>
            </w:pPr>
            <w:r w:rsidRPr="00837BF8">
              <w:rPr>
                <w:lang w:val="en-US"/>
              </w:rPr>
              <w:t>Priority</w:t>
            </w:r>
          </w:p>
        </w:tc>
      </w:tr>
      <w:tr w:rsidR="00837BF8" w:rsidRPr="00837BF8" w14:paraId="616BA8A0" w14:textId="77777777" w:rsidTr="00B61D9D">
        <w:trPr>
          <w:trHeight w:val="658"/>
        </w:trPr>
        <w:tc>
          <w:tcPr>
            <w:tcW w:w="1380" w:type="dxa"/>
            <w:vAlign w:val="center"/>
          </w:tcPr>
          <w:p w14:paraId="0D1C4AD1" w14:textId="77777777" w:rsidR="00B61D9D" w:rsidRPr="00837BF8" w:rsidRDefault="00B61D9D" w:rsidP="00B911B6">
            <w:pPr>
              <w:jc w:val="center"/>
              <w:rPr>
                <w:lang w:val="en-US"/>
              </w:rPr>
            </w:pPr>
            <w:r w:rsidRPr="00837BF8">
              <w:rPr>
                <w:lang w:val="en-US"/>
              </w:rPr>
              <w:t>{Strategy}</w:t>
            </w:r>
          </w:p>
        </w:tc>
        <w:tc>
          <w:tcPr>
            <w:tcW w:w="1579" w:type="dxa"/>
            <w:vAlign w:val="center"/>
          </w:tcPr>
          <w:p w14:paraId="116EF2B8" w14:textId="273A8505" w:rsidR="00B61D9D" w:rsidRPr="00837BF8" w:rsidRDefault="00B61D9D" w:rsidP="00B911B6">
            <w:pPr>
              <w:jc w:val="center"/>
              <w:rPr>
                <w:lang w:val="en-US"/>
              </w:rPr>
            </w:pPr>
            <w:r w:rsidRPr="00837BF8">
              <w:rPr>
                <w:lang w:val="en-US"/>
              </w:rPr>
              <w:t>{</w:t>
            </w:r>
            <w:proofErr w:type="spellStart"/>
            <w:r w:rsidRPr="00837BF8">
              <w:rPr>
                <w:lang w:val="en-US"/>
              </w:rPr>
              <w:t>Test_id</w:t>
            </w:r>
            <w:proofErr w:type="spellEnd"/>
            <w:r w:rsidRPr="00837BF8">
              <w:rPr>
                <w:lang w:val="en-US"/>
              </w:rPr>
              <w:t>}</w:t>
            </w:r>
          </w:p>
        </w:tc>
        <w:tc>
          <w:tcPr>
            <w:tcW w:w="1229" w:type="dxa"/>
            <w:vAlign w:val="center"/>
          </w:tcPr>
          <w:p w14:paraId="326AD3D3" w14:textId="19CCC9CA" w:rsidR="00B61D9D" w:rsidRPr="00837BF8" w:rsidRDefault="00B61D9D" w:rsidP="00B911B6">
            <w:pPr>
              <w:jc w:val="center"/>
              <w:rPr>
                <w:lang w:val="en-US"/>
              </w:rPr>
            </w:pPr>
            <w:bookmarkStart w:id="0" w:name="_Hlk207284747"/>
            <w:r w:rsidRPr="00837BF8">
              <w:rPr>
                <w:lang w:val="en-US"/>
              </w:rPr>
              <w:t>{Sub-Strategy}</w:t>
            </w:r>
            <w:bookmarkEnd w:id="0"/>
          </w:p>
        </w:tc>
        <w:tc>
          <w:tcPr>
            <w:tcW w:w="1362" w:type="dxa"/>
            <w:vAlign w:val="center"/>
          </w:tcPr>
          <w:p w14:paraId="6862388F" w14:textId="5AD44735" w:rsidR="00B61D9D" w:rsidRPr="00837BF8" w:rsidRDefault="00837BF8" w:rsidP="00B911B6">
            <w:pPr>
              <w:jc w:val="center"/>
              <w:rPr>
                <w:lang w:val="en-US"/>
              </w:rPr>
            </w:pPr>
            <w:r w:rsidRPr="00837BF8">
              <w:rPr>
                <w:lang w:val="en-US"/>
              </w:rPr>
              <w:t>Leve</w:t>
            </w:r>
            <w:r w:rsidR="00AC4901">
              <w:rPr>
                <w:lang w:val="en-US"/>
              </w:rPr>
              <w:t>l</w:t>
            </w:r>
            <w:r w:rsidRPr="00837BF8">
              <w:rPr>
                <w:lang w:val="en-US"/>
              </w:rPr>
              <w:t xml:space="preserve"> </w:t>
            </w:r>
            <w:r w:rsidR="00B61D9D" w:rsidRPr="00837BF8">
              <w:rPr>
                <w:lang w:val="en-US"/>
              </w:rPr>
              <w:t>{Level}</w:t>
            </w:r>
          </w:p>
        </w:tc>
        <w:tc>
          <w:tcPr>
            <w:tcW w:w="1133" w:type="dxa"/>
            <w:vAlign w:val="center"/>
          </w:tcPr>
          <w:p w14:paraId="1B20BD3D" w14:textId="77777777" w:rsidR="00B61D9D" w:rsidRPr="00837BF8" w:rsidRDefault="00B61D9D" w:rsidP="00B911B6">
            <w:pPr>
              <w:jc w:val="center"/>
              <w:rPr>
                <w:lang w:val="en-US"/>
              </w:rPr>
            </w:pPr>
            <w:r w:rsidRPr="00837BF8">
              <w:rPr>
                <w:lang w:val="en-US"/>
              </w:rPr>
              <w:t>Level 3</w:t>
            </w:r>
          </w:p>
        </w:tc>
        <w:tc>
          <w:tcPr>
            <w:tcW w:w="1445" w:type="dxa"/>
            <w:vAlign w:val="center"/>
          </w:tcPr>
          <w:p w14:paraId="5208873B" w14:textId="77777777" w:rsidR="00B61D9D" w:rsidRPr="00837BF8" w:rsidRDefault="00B61D9D" w:rsidP="00B911B6">
            <w:pPr>
              <w:jc w:val="center"/>
              <w:rPr>
                <w:lang w:val="en-US"/>
              </w:rPr>
            </w:pPr>
            <w:r w:rsidRPr="00837BF8">
              <w:rPr>
                <w:lang w:val="en-US"/>
              </w:rPr>
              <w:t>{Pass/Fail}</w:t>
            </w:r>
          </w:p>
        </w:tc>
        <w:tc>
          <w:tcPr>
            <w:tcW w:w="1304" w:type="dxa"/>
            <w:vAlign w:val="center"/>
          </w:tcPr>
          <w:p w14:paraId="164B4A3C" w14:textId="77777777" w:rsidR="00B61D9D" w:rsidRPr="00837BF8" w:rsidRDefault="00B61D9D" w:rsidP="00B911B6">
            <w:pPr>
              <w:jc w:val="center"/>
              <w:rPr>
                <w:lang w:val="en-US"/>
              </w:rPr>
            </w:pPr>
            <w:r w:rsidRPr="00837BF8">
              <w:rPr>
                <w:lang w:val="en-US"/>
              </w:rPr>
              <w:t>{Priority}</w:t>
            </w:r>
          </w:p>
        </w:tc>
      </w:tr>
    </w:tbl>
    <w:p w14:paraId="40F9900C" w14:textId="77777777" w:rsidR="00333CDF" w:rsidRPr="00837BF8" w:rsidRDefault="00333CDF" w:rsidP="00333CDF">
      <w:pPr>
        <w:rPr>
          <w:lang w:val="en-US"/>
        </w:rPr>
      </w:pPr>
    </w:p>
    <w:p w14:paraId="7EAC567D" w14:textId="7EEE4E9C" w:rsidR="00A17CBA" w:rsidRPr="00837BF8" w:rsidRDefault="00333CDF" w:rsidP="00A17CBA">
      <w:r w:rsidRPr="00837BF8">
        <w:rPr>
          <w:b/>
          <w:bCs/>
        </w:rPr>
        <w:t xml:space="preserve">Strategy: </w:t>
      </w:r>
      <w:r w:rsidR="00CF01C4" w:rsidRPr="00CF01C4">
        <w:t>{Strategy}</w:t>
      </w:r>
      <w:r w:rsidR="00CF01C4">
        <w:t xml:space="preserve"> </w:t>
      </w:r>
      <w:r w:rsidR="00A17CBA" w:rsidRPr="00837BF8">
        <w:t>//</w:t>
      </w:r>
      <w:r w:rsidR="00782511" w:rsidRPr="00837BF8">
        <w:t xml:space="preserve"> </w:t>
      </w:r>
      <w:r w:rsidR="00782511" w:rsidRPr="00837BF8">
        <w:rPr>
          <w:b/>
          <w:bCs/>
        </w:rPr>
        <w:t>Test ID:</w:t>
      </w:r>
      <w:r w:rsidR="00A17CBA" w:rsidRPr="00837BF8">
        <w:t xml:space="preserve"> {</w:t>
      </w:r>
      <w:proofErr w:type="spellStart"/>
      <w:r w:rsidR="00A17CBA" w:rsidRPr="00837BF8">
        <w:t>Test_id</w:t>
      </w:r>
      <w:proofErr w:type="spellEnd"/>
      <w:r w:rsidR="00A17CBA" w:rsidRPr="00837BF8">
        <w:t>} //</w:t>
      </w:r>
      <w:r w:rsidR="00782511" w:rsidRPr="00837BF8">
        <w:t xml:space="preserve"> </w:t>
      </w:r>
      <w:r w:rsidR="00782511" w:rsidRPr="00837BF8">
        <w:rPr>
          <w:b/>
          <w:bCs/>
        </w:rPr>
        <w:t>Sub-Strategy:</w:t>
      </w:r>
      <w:r w:rsidR="00A17CBA" w:rsidRPr="00837BF8">
        <w:t xml:space="preserve"> </w:t>
      </w:r>
      <w:r w:rsidR="00CF01C4" w:rsidRPr="00CF01C4">
        <w:t>{Sub-Strategy}</w:t>
      </w:r>
    </w:p>
    <w:p w14:paraId="6CBE37A1" w14:textId="046A5786" w:rsidR="00333CDF" w:rsidRPr="00837BF8" w:rsidRDefault="00333CDF" w:rsidP="00333CDF">
      <w:pPr>
        <w:numPr>
          <w:ilvl w:val="0"/>
          <w:numId w:val="5"/>
        </w:numPr>
        <w:rPr>
          <w:b/>
          <w:bCs/>
        </w:rPr>
      </w:pPr>
      <w:r w:rsidRPr="00837BF8">
        <w:rPr>
          <w:b/>
          <w:bCs/>
        </w:rPr>
        <w:t xml:space="preserve">Description: </w:t>
      </w:r>
      <w:r w:rsidRPr="00837BF8">
        <w:t>{Description}</w:t>
      </w:r>
    </w:p>
    <w:p w14:paraId="58690A02" w14:textId="6B5B23DA" w:rsidR="00333CDF" w:rsidRPr="00837BF8" w:rsidRDefault="00333CDF" w:rsidP="00333CDF">
      <w:pPr>
        <w:numPr>
          <w:ilvl w:val="0"/>
          <w:numId w:val="5"/>
        </w:numPr>
        <w:rPr>
          <w:b/>
          <w:bCs/>
        </w:rPr>
      </w:pPr>
      <w:r w:rsidRPr="00837BF8">
        <w:rPr>
          <w:b/>
          <w:bCs/>
        </w:rPr>
        <w:t xml:space="preserve">Detected Maturity Level: </w:t>
      </w:r>
      <w:r w:rsidRPr="00837BF8">
        <w:t>{Level}</w:t>
      </w:r>
    </w:p>
    <w:p w14:paraId="50B1C591" w14:textId="37CB19F6" w:rsidR="00333CDF" w:rsidRPr="00837BF8" w:rsidRDefault="00333CDF" w:rsidP="00333CDF">
      <w:pPr>
        <w:numPr>
          <w:ilvl w:val="0"/>
          <w:numId w:val="5"/>
        </w:numPr>
        <w:rPr>
          <w:b/>
          <w:bCs/>
        </w:rPr>
      </w:pPr>
      <w:r w:rsidRPr="00837BF8">
        <w:rPr>
          <w:b/>
          <w:bCs/>
        </w:rPr>
        <w:t>Evidence Extract:</w:t>
      </w:r>
      <w:r w:rsidRPr="00837BF8">
        <w:rPr>
          <w:b/>
          <w:bCs/>
        </w:rPr>
        <w:br/>
      </w:r>
      <w:r w:rsidR="00837BF8">
        <w:t>“</w:t>
      </w:r>
      <w:r w:rsidRPr="00837BF8">
        <w:t>{Extract}</w:t>
      </w:r>
      <w:r w:rsidR="00837BF8">
        <w:t>”</w:t>
      </w:r>
    </w:p>
    <w:p w14:paraId="4EF53985" w14:textId="0F8E6A82" w:rsidR="00333CDF" w:rsidRPr="00837BF8" w:rsidRDefault="00333CDF" w:rsidP="00333CDF">
      <w:pPr>
        <w:numPr>
          <w:ilvl w:val="0"/>
          <w:numId w:val="5"/>
        </w:numPr>
        <w:rPr>
          <w:b/>
          <w:bCs/>
        </w:rPr>
      </w:pPr>
      <w:r w:rsidRPr="00837BF8">
        <w:rPr>
          <w:b/>
          <w:bCs/>
        </w:rPr>
        <w:t xml:space="preserve">Recommendations: </w:t>
      </w:r>
    </w:p>
    <w:p w14:paraId="49164803" w14:textId="3583A05E" w:rsidR="00B911B6" w:rsidRPr="00303575" w:rsidRDefault="00333CDF" w:rsidP="00303575">
      <w:pPr>
        <w:ind w:left="720"/>
      </w:pPr>
      <w:r w:rsidRPr="00837BF8">
        <w:t>{Recommendations}</w:t>
      </w:r>
    </w:p>
    <w:p w14:paraId="4094F294" w14:textId="271F8C84" w:rsidR="00BD6C48" w:rsidRDefault="00BD6C48" w:rsidP="00BD6C48">
      <w:pPr>
        <w:pStyle w:val="Heading2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Confidence &amp; Limitations </w:t>
      </w:r>
    </w:p>
    <w:p w14:paraId="40667073" w14:textId="0D445013" w:rsidR="00BD6C48" w:rsidRPr="00837BF8" w:rsidRDefault="00BD6C48" w:rsidP="00BD6C48">
      <w:pPr>
        <w:rPr>
          <w:b/>
          <w:bCs/>
          <w:lang w:val="en-US"/>
        </w:rPr>
      </w:pPr>
      <w:r w:rsidRPr="00837BF8">
        <w:rPr>
          <w:b/>
          <w:bCs/>
          <w:lang w:val="en-US"/>
        </w:rPr>
        <w:t xml:space="preserve">OCR Match Confidence: </w:t>
      </w:r>
    </w:p>
    <w:p w14:paraId="49053DDB" w14:textId="3E9573C7" w:rsidR="00BD6C48" w:rsidRPr="00837BF8" w:rsidRDefault="00CF01C4" w:rsidP="00BD6C48">
      <w:pPr>
        <w:pStyle w:val="ListParagraph"/>
        <w:numPr>
          <w:ilvl w:val="0"/>
          <w:numId w:val="9"/>
        </w:numPr>
        <w:rPr>
          <w:b/>
          <w:bCs/>
          <w:lang w:val="en-US"/>
        </w:rPr>
      </w:pPr>
      <w:r w:rsidRPr="00CF01C4">
        <w:rPr>
          <w:lang w:val="en-US"/>
        </w:rPr>
        <w:t>{Sub-Strategy}</w:t>
      </w:r>
      <w:r>
        <w:rPr>
          <w:lang w:val="en-US"/>
        </w:rPr>
        <w:t xml:space="preserve"> </w:t>
      </w:r>
      <w:r w:rsidR="00BD6C48" w:rsidRPr="00837BF8">
        <w:rPr>
          <w:lang w:val="en-US"/>
        </w:rPr>
        <w:t>– {Confidence}%</w:t>
      </w:r>
      <w:r w:rsidR="00EE78FA" w:rsidRPr="00837BF8">
        <w:rPr>
          <w:lang w:val="en-US"/>
        </w:rPr>
        <w:t xml:space="preserve"> </w:t>
      </w:r>
    </w:p>
    <w:p w14:paraId="35A7202A" w14:textId="57FC39E9" w:rsidR="00BD6C48" w:rsidRPr="00837BF8" w:rsidRDefault="00BD6C48" w:rsidP="00BD6C48">
      <w:pPr>
        <w:rPr>
          <w:b/>
          <w:bCs/>
          <w:lang w:val="en-US"/>
        </w:rPr>
      </w:pPr>
      <w:r w:rsidRPr="00837BF8">
        <w:rPr>
          <w:b/>
          <w:bCs/>
          <w:lang w:val="en-US"/>
        </w:rPr>
        <w:lastRenderedPageBreak/>
        <w:t>Limitations:</w:t>
      </w:r>
    </w:p>
    <w:p w14:paraId="66F9C156" w14:textId="08960F92" w:rsidR="00BD6C48" w:rsidRPr="00837BF8" w:rsidRDefault="00BD6C48" w:rsidP="00BD6C48">
      <w:pPr>
        <w:pStyle w:val="ListParagraph"/>
        <w:numPr>
          <w:ilvl w:val="0"/>
          <w:numId w:val="9"/>
        </w:numPr>
        <w:rPr>
          <w:b/>
          <w:bCs/>
          <w:lang w:val="en-US"/>
        </w:rPr>
      </w:pPr>
      <w:r w:rsidRPr="00837BF8">
        <w:rPr>
          <w:lang w:val="en-US"/>
        </w:rPr>
        <w:t>Evidence may be incomplete</w:t>
      </w:r>
    </w:p>
    <w:p w14:paraId="51C396A8" w14:textId="6C6916F6" w:rsidR="00BD6C48" w:rsidRPr="00837BF8" w:rsidRDefault="00BD6C48" w:rsidP="00BD6C48">
      <w:pPr>
        <w:pStyle w:val="ListParagraph"/>
        <w:numPr>
          <w:ilvl w:val="0"/>
          <w:numId w:val="9"/>
        </w:numPr>
        <w:rPr>
          <w:b/>
          <w:bCs/>
          <w:lang w:val="en-US"/>
        </w:rPr>
      </w:pPr>
      <w:r w:rsidRPr="00837BF8">
        <w:rPr>
          <w:lang w:val="en-US"/>
        </w:rPr>
        <w:t>Some configurations require manual verification</w:t>
      </w:r>
    </w:p>
    <w:p w14:paraId="7FA06F70" w14:textId="5C61501D" w:rsidR="00BD6C48" w:rsidRPr="00837BF8" w:rsidRDefault="00BD6C48" w:rsidP="00BD6C48">
      <w:pPr>
        <w:pStyle w:val="Heading2"/>
        <w:numPr>
          <w:ilvl w:val="0"/>
          <w:numId w:val="2"/>
        </w:numPr>
        <w:rPr>
          <w:color w:val="auto"/>
          <w:lang w:val="en-US"/>
        </w:rPr>
      </w:pPr>
      <w:r w:rsidRPr="00837BF8">
        <w:rPr>
          <w:color w:val="auto"/>
          <w:lang w:val="en-US"/>
        </w:rPr>
        <w:t xml:space="preserve">Appendix – Uploaded Evidence </w:t>
      </w:r>
    </w:p>
    <w:p w14:paraId="0F384EC3" w14:textId="7A080685" w:rsidR="00BD6C48" w:rsidRPr="00837BF8" w:rsidRDefault="00B911B6" w:rsidP="00BD6C48">
      <w:pPr>
        <w:rPr>
          <w:lang w:val="en-US"/>
        </w:rPr>
      </w:pPr>
      <w:proofErr w:type="gramStart"/>
      <w:r w:rsidRPr="00837BF8">
        <w:rPr>
          <w:b/>
          <w:bCs/>
          <w:lang w:val="en-US"/>
        </w:rPr>
        <w:t xml:space="preserve">File: </w:t>
      </w:r>
      <w:r w:rsidR="006B48C2" w:rsidRPr="00837BF8">
        <w:rPr>
          <w:lang w:val="en-US"/>
        </w:rPr>
        <w:t>{</w:t>
      </w:r>
      <w:proofErr w:type="gramEnd"/>
      <w:r w:rsidR="006B48C2" w:rsidRPr="00837BF8">
        <w:rPr>
          <w:lang w:val="en-US"/>
        </w:rPr>
        <w:t>F</w:t>
      </w:r>
      <w:r w:rsidR="00BD6C48" w:rsidRPr="00837BF8">
        <w:rPr>
          <w:lang w:val="en-US"/>
        </w:rPr>
        <w:t>ile Name}</w:t>
      </w:r>
    </w:p>
    <w:p w14:paraId="226253D0" w14:textId="41F16D7A" w:rsidR="00BD6C48" w:rsidRPr="00837BF8" w:rsidRDefault="00BD6C48" w:rsidP="00BD6C48">
      <w:pPr>
        <w:rPr>
          <w:lang w:val="en-US"/>
        </w:rPr>
      </w:pPr>
      <w:r w:rsidRPr="00837BF8">
        <w:rPr>
          <w:lang w:val="en-US"/>
        </w:rPr>
        <w:t>[Embed screenshot here]</w:t>
      </w:r>
    </w:p>
    <w:sectPr w:rsidR="00BD6C48" w:rsidRPr="00837BF8" w:rsidSect="00303575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C6EE98" w14:textId="77777777" w:rsidR="00961B4B" w:rsidRDefault="00961B4B" w:rsidP="00303575">
      <w:pPr>
        <w:spacing w:after="0" w:line="240" w:lineRule="auto"/>
      </w:pPr>
      <w:r>
        <w:separator/>
      </w:r>
    </w:p>
  </w:endnote>
  <w:endnote w:type="continuationSeparator" w:id="0">
    <w:p w14:paraId="1B778706" w14:textId="77777777" w:rsidR="00961B4B" w:rsidRDefault="00961B4B" w:rsidP="003035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ECE293" w14:textId="27B4DF1C" w:rsidR="00303575" w:rsidRDefault="003035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2AE806" w14:textId="77777777" w:rsidR="00961B4B" w:rsidRDefault="00961B4B" w:rsidP="00303575">
      <w:pPr>
        <w:spacing w:after="0" w:line="240" w:lineRule="auto"/>
      </w:pPr>
      <w:r>
        <w:separator/>
      </w:r>
    </w:p>
  </w:footnote>
  <w:footnote w:type="continuationSeparator" w:id="0">
    <w:p w14:paraId="0F55F908" w14:textId="77777777" w:rsidR="00961B4B" w:rsidRDefault="00961B4B" w:rsidP="003035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653C152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11E7FC0"/>
    <w:multiLevelType w:val="multilevel"/>
    <w:tmpl w:val="7C149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BC4583"/>
    <w:multiLevelType w:val="multilevel"/>
    <w:tmpl w:val="BB7AC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0F47F0"/>
    <w:multiLevelType w:val="multilevel"/>
    <w:tmpl w:val="BC0E1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EE1392C"/>
    <w:multiLevelType w:val="hybridMultilevel"/>
    <w:tmpl w:val="8116B6F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2581D30"/>
    <w:multiLevelType w:val="hybridMultilevel"/>
    <w:tmpl w:val="C2D87B3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185230"/>
    <w:multiLevelType w:val="hybridMultilevel"/>
    <w:tmpl w:val="6420A4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1323CE"/>
    <w:multiLevelType w:val="hybridMultilevel"/>
    <w:tmpl w:val="7974D1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365D29"/>
    <w:multiLevelType w:val="multilevel"/>
    <w:tmpl w:val="5D087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ED75F0A"/>
    <w:multiLevelType w:val="hybridMultilevel"/>
    <w:tmpl w:val="C2C0E5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084C54"/>
    <w:multiLevelType w:val="hybridMultilevel"/>
    <w:tmpl w:val="E8DA7DF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B60F04"/>
    <w:multiLevelType w:val="multilevel"/>
    <w:tmpl w:val="6E1A4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30432529">
    <w:abstractNumId w:val="7"/>
  </w:num>
  <w:num w:numId="2" w16cid:durableId="1400401719">
    <w:abstractNumId w:val="9"/>
  </w:num>
  <w:num w:numId="3" w16cid:durableId="1002006865">
    <w:abstractNumId w:val="0"/>
  </w:num>
  <w:num w:numId="4" w16cid:durableId="1055347443">
    <w:abstractNumId w:val="10"/>
  </w:num>
  <w:num w:numId="5" w16cid:durableId="530534140">
    <w:abstractNumId w:val="1"/>
  </w:num>
  <w:num w:numId="6" w16cid:durableId="273244770">
    <w:abstractNumId w:val="8"/>
  </w:num>
  <w:num w:numId="7" w16cid:durableId="31082173">
    <w:abstractNumId w:val="11"/>
  </w:num>
  <w:num w:numId="8" w16cid:durableId="1152672538">
    <w:abstractNumId w:val="5"/>
  </w:num>
  <w:num w:numId="9" w16cid:durableId="1001392859">
    <w:abstractNumId w:val="4"/>
  </w:num>
  <w:num w:numId="10" w16cid:durableId="221255776">
    <w:abstractNumId w:val="3"/>
  </w:num>
  <w:num w:numId="11" w16cid:durableId="1924221588">
    <w:abstractNumId w:val="2"/>
  </w:num>
  <w:num w:numId="12" w16cid:durableId="162549754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55259"/>
    <w:rsid w:val="00023746"/>
    <w:rsid w:val="001D5A9B"/>
    <w:rsid w:val="00284517"/>
    <w:rsid w:val="002F0755"/>
    <w:rsid w:val="00303575"/>
    <w:rsid w:val="00333CDF"/>
    <w:rsid w:val="003E55AE"/>
    <w:rsid w:val="00455259"/>
    <w:rsid w:val="004C1443"/>
    <w:rsid w:val="0053600E"/>
    <w:rsid w:val="005966A1"/>
    <w:rsid w:val="006B48C2"/>
    <w:rsid w:val="006F2853"/>
    <w:rsid w:val="007561DD"/>
    <w:rsid w:val="00782511"/>
    <w:rsid w:val="007C380C"/>
    <w:rsid w:val="00837BF8"/>
    <w:rsid w:val="008E4998"/>
    <w:rsid w:val="00961B4B"/>
    <w:rsid w:val="00964AA8"/>
    <w:rsid w:val="009D75FC"/>
    <w:rsid w:val="00A05A67"/>
    <w:rsid w:val="00A17CBA"/>
    <w:rsid w:val="00A25665"/>
    <w:rsid w:val="00AC4901"/>
    <w:rsid w:val="00B228D8"/>
    <w:rsid w:val="00B26E45"/>
    <w:rsid w:val="00B530B7"/>
    <w:rsid w:val="00B61D9D"/>
    <w:rsid w:val="00B911B6"/>
    <w:rsid w:val="00BD6C48"/>
    <w:rsid w:val="00CF01C4"/>
    <w:rsid w:val="00D60913"/>
    <w:rsid w:val="00DE623A"/>
    <w:rsid w:val="00E831D8"/>
    <w:rsid w:val="00EE7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6E89C"/>
  <w15:chartTrackingRefBased/>
  <w15:docId w15:val="{34EDF923-2AAC-453A-9025-F95F89548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525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525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525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5525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5525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525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525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5525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5525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525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5525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5525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5525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525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525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525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5525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5525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5525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52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525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5525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5525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5525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5525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5525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5525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5525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55259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BodyText"/>
    <w:qFormat/>
    <w:rsid w:val="00455259"/>
    <w:pPr>
      <w:spacing w:before="36" w:after="36" w:line="240" w:lineRule="auto"/>
    </w:pPr>
    <w:rPr>
      <w:kern w:val="0"/>
      <w:sz w:val="24"/>
      <w:szCs w:val="24"/>
      <w:lang w:val="en-US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45525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55259"/>
  </w:style>
  <w:style w:type="table" w:styleId="TableGrid">
    <w:name w:val="Table Grid"/>
    <w:basedOn w:val="TableNormal"/>
    <w:uiPriority w:val="39"/>
    <w:rsid w:val="00333C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35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3575"/>
  </w:style>
  <w:style w:type="paragraph" w:styleId="Footer">
    <w:name w:val="footer"/>
    <w:basedOn w:val="Normal"/>
    <w:link w:val="FooterChar"/>
    <w:uiPriority w:val="99"/>
    <w:unhideWhenUsed/>
    <w:rsid w:val="003035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35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9DA3B8-0726-49CF-B826-3B2786F10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ROSE DICZKU</dc:creator>
  <cp:keywords/>
  <dc:description/>
  <cp:lastModifiedBy>VICTORIA ROSE DICZKU</cp:lastModifiedBy>
  <cp:revision>9</cp:revision>
  <dcterms:created xsi:type="dcterms:W3CDTF">2025-08-28T02:27:00Z</dcterms:created>
  <dcterms:modified xsi:type="dcterms:W3CDTF">2025-08-28T05:56:00Z</dcterms:modified>
</cp:coreProperties>
</file>